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A2AFF" w14:textId="3C501C7A" w:rsidR="003A1F26" w:rsidRDefault="0000092C">
      <w:pPr>
        <w:pStyle w:val="Title"/>
      </w:pPr>
      <w:r>
        <w:t xml:space="preserve">Feedback for Project Number </w:t>
      </w:r>
      <w:r w:rsidR="00040990">
        <w:t>2</w:t>
      </w:r>
      <w:r w:rsidR="003C41F0">
        <w:t>6</w:t>
      </w:r>
    </w:p>
    <w:p w14:paraId="3F302AEA" w14:textId="77777777" w:rsidR="003A1F26" w:rsidRDefault="0000092C">
      <w:pPr>
        <w:pStyle w:val="Heading2"/>
      </w:pPr>
      <w:bookmarkStart w:id="0" w:name="instructions"/>
      <w:bookmarkEnd w:id="0"/>
      <w:r>
        <w:t>Instructions</w:t>
      </w:r>
    </w:p>
    <w:p w14:paraId="35EB2847" w14:textId="77777777" w:rsidR="003A1F26" w:rsidRDefault="0000092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1974FA65" w14:textId="77777777" w:rsidR="003A1F26" w:rsidRDefault="0000092C">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37B6BCEC" w14:textId="77777777" w:rsidR="003A1F26" w:rsidRDefault="0000092C">
      <w:pPr>
        <w:pStyle w:val="Heading2"/>
      </w:pPr>
      <w:bookmarkStart w:id="1" w:name="feedback-below"/>
      <w:bookmarkEnd w:id="1"/>
      <w:r>
        <w:t>Feedback Below</w:t>
      </w:r>
    </w:p>
    <w:p w14:paraId="787A8777" w14:textId="29BF4877" w:rsidR="003A1F26" w:rsidRDefault="0000092C">
      <w:pPr>
        <w:pStyle w:val="FirstParagraph"/>
        <w:rPr>
          <w:b/>
        </w:rPr>
      </w:pPr>
      <w:r>
        <w:rPr>
          <w:b/>
        </w:rPr>
        <w:t>What did you first notice about this project?</w:t>
      </w:r>
    </w:p>
    <w:p w14:paraId="2A4BB727" w14:textId="2A5C9FF5" w:rsidR="00D25A87" w:rsidRDefault="003C41F0" w:rsidP="00D25A87">
      <w:pPr>
        <w:pStyle w:val="BodyText"/>
      </w:pPr>
      <w:r>
        <w:t xml:space="preserve">The top is very interesting and the </w:t>
      </w:r>
      <w:r w:rsidR="00D755C7">
        <w:t>presentation well organized.</w:t>
      </w:r>
    </w:p>
    <w:p w14:paraId="44F6E36D" w14:textId="77777777" w:rsidR="00D25A87" w:rsidRPr="00D25A87" w:rsidRDefault="00D25A87" w:rsidP="00D25A87">
      <w:pPr>
        <w:pStyle w:val="BodyText"/>
      </w:pPr>
    </w:p>
    <w:p w14:paraId="0FABE95A" w14:textId="4E7F9FFE" w:rsidR="003A1F26" w:rsidRDefault="0000092C">
      <w:pPr>
        <w:pStyle w:val="BodyText"/>
        <w:rPr>
          <w:b/>
        </w:rPr>
      </w:pPr>
      <w:r>
        <w:rPr>
          <w:b/>
        </w:rPr>
        <w:t>What was this project’s main story?</w:t>
      </w:r>
    </w:p>
    <w:p w14:paraId="1129B37C" w14:textId="2BD9F034" w:rsidR="00D25A87" w:rsidRPr="00D25A87" w:rsidRDefault="00D25A87">
      <w:pPr>
        <w:pStyle w:val="BodyText"/>
        <w:rPr>
          <w:bCs/>
        </w:rPr>
      </w:pPr>
      <w:r>
        <w:rPr>
          <w:bCs/>
        </w:rPr>
        <w:t xml:space="preserve">The main story is </w:t>
      </w:r>
      <w:r w:rsidR="00D755C7">
        <w:rPr>
          <w:bCs/>
        </w:rPr>
        <w:t>on Utilizing Reddit Sentiment and Popularity to Drive Investment Decisions</w:t>
      </w:r>
    </w:p>
    <w:p w14:paraId="5123E4C1" w14:textId="36582A3D" w:rsidR="003A1F26" w:rsidRDefault="0000092C">
      <w:pPr>
        <w:pStyle w:val="BodyText"/>
        <w:rPr>
          <w:b/>
        </w:rPr>
      </w:pPr>
      <w:r>
        <w:rPr>
          <w:b/>
        </w:rPr>
        <w:t>What were some areas of improvement?</w:t>
      </w:r>
    </w:p>
    <w:p w14:paraId="1C92C97E" w14:textId="357BE871" w:rsidR="00D25A87" w:rsidRPr="00D25A87" w:rsidRDefault="00D25A87">
      <w:pPr>
        <w:pStyle w:val="BodyText"/>
        <w:rPr>
          <w:bCs/>
        </w:rPr>
      </w:pPr>
      <w:r w:rsidRPr="00D25A87">
        <w:rPr>
          <w:bCs/>
        </w:rPr>
        <w:t>Th</w:t>
      </w:r>
      <w:r w:rsidR="00D755C7">
        <w:rPr>
          <w:bCs/>
        </w:rPr>
        <w:t>e presentation will have been nice if there were more visualizations</w:t>
      </w:r>
    </w:p>
    <w:p w14:paraId="690BAFC1" w14:textId="6F6DE841" w:rsidR="003A1F26" w:rsidRDefault="0000092C">
      <w:pPr>
        <w:pStyle w:val="BodyText"/>
        <w:rPr>
          <w:b/>
        </w:rPr>
      </w:pPr>
      <w:r>
        <w:rPr>
          <w:b/>
        </w:rPr>
        <w:t>What elements would you add to this project?</w:t>
      </w:r>
    </w:p>
    <w:p w14:paraId="6673F40E" w14:textId="3A9B673A" w:rsidR="00D25A87" w:rsidRPr="00D25A87" w:rsidRDefault="00D25A87">
      <w:pPr>
        <w:pStyle w:val="BodyText"/>
        <w:rPr>
          <w:bCs/>
        </w:rPr>
      </w:pPr>
      <w:r w:rsidRPr="00D25A87">
        <w:rPr>
          <w:bCs/>
        </w:rPr>
        <w:t>I will add parameters and tab.</w:t>
      </w:r>
    </w:p>
    <w:p w14:paraId="76D3E87F" w14:textId="77777777" w:rsidR="00D25A87" w:rsidRDefault="00D25A87">
      <w:pPr>
        <w:pStyle w:val="BodyText"/>
      </w:pPr>
    </w:p>
    <w:p w14:paraId="006271AF" w14:textId="3A8B4B78" w:rsidR="003A1F26" w:rsidRDefault="0000092C">
      <w:pPr>
        <w:pStyle w:val="BodyText"/>
        <w:rPr>
          <w:b/>
        </w:rPr>
      </w:pPr>
      <w:r>
        <w:rPr>
          <w:b/>
        </w:rPr>
        <w:t>What were some successful elements of this project?</w:t>
      </w:r>
    </w:p>
    <w:p w14:paraId="0CDB13D6" w14:textId="6E979C1A" w:rsidR="00D25A87" w:rsidRPr="00D25A87" w:rsidRDefault="00D25A87">
      <w:pPr>
        <w:pStyle w:val="BodyText"/>
        <w:rPr>
          <w:bCs/>
        </w:rPr>
      </w:pPr>
      <w:r w:rsidRPr="00D25A87">
        <w:rPr>
          <w:bCs/>
        </w:rPr>
        <w:t xml:space="preserve">The topic is very </w:t>
      </w:r>
      <w:r w:rsidR="00D755C7">
        <w:rPr>
          <w:bCs/>
        </w:rPr>
        <w:t>educating and quite interesting.</w:t>
      </w:r>
    </w:p>
    <w:p w14:paraId="5BAFEFA2" w14:textId="63A28B17" w:rsidR="003A1F26" w:rsidRDefault="0000092C">
      <w:pPr>
        <w:pStyle w:val="BodyText"/>
        <w:rPr>
          <w:b/>
        </w:rPr>
      </w:pPr>
      <w:r>
        <w:rPr>
          <w:b/>
        </w:rPr>
        <w:lastRenderedPageBreak/>
        <w:t>Any other thoughts you would like to convey to your peer?</w:t>
      </w:r>
    </w:p>
    <w:p w14:paraId="6DBEDCF3" w14:textId="4E2F502F" w:rsidR="00D25A87" w:rsidRDefault="00D25A87">
      <w:pPr>
        <w:pStyle w:val="BodyText"/>
        <w:rPr>
          <w:b/>
        </w:rPr>
      </w:pPr>
    </w:p>
    <w:p w14:paraId="0824094C" w14:textId="3F184193" w:rsidR="00D25A87" w:rsidRDefault="00D25A87">
      <w:pPr>
        <w:pStyle w:val="BodyText"/>
      </w:pPr>
      <w:r>
        <w:rPr>
          <w:b/>
        </w:rPr>
        <w:t>Not Applicable</w:t>
      </w:r>
    </w:p>
    <w:sectPr w:rsidR="00D25A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42AE2" w14:textId="77777777" w:rsidR="00CA1E3C" w:rsidRDefault="00CA1E3C">
      <w:pPr>
        <w:spacing w:after="0"/>
      </w:pPr>
      <w:r>
        <w:separator/>
      </w:r>
    </w:p>
  </w:endnote>
  <w:endnote w:type="continuationSeparator" w:id="0">
    <w:p w14:paraId="2E9F5CDE" w14:textId="77777777" w:rsidR="00CA1E3C" w:rsidRDefault="00CA1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0E061" w14:textId="77777777" w:rsidR="00CA1E3C" w:rsidRDefault="00CA1E3C">
      <w:r>
        <w:separator/>
      </w:r>
    </w:p>
  </w:footnote>
  <w:footnote w:type="continuationSeparator" w:id="0">
    <w:p w14:paraId="3442253D" w14:textId="77777777" w:rsidR="00CA1E3C" w:rsidRDefault="00CA1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FBE2D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7945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92C"/>
    <w:rsid w:val="00011C8B"/>
    <w:rsid w:val="00040990"/>
    <w:rsid w:val="003A1F26"/>
    <w:rsid w:val="003C41F0"/>
    <w:rsid w:val="004E29B3"/>
    <w:rsid w:val="00590D07"/>
    <w:rsid w:val="00784D58"/>
    <w:rsid w:val="008D6863"/>
    <w:rsid w:val="00B86B75"/>
    <w:rsid w:val="00BC48D5"/>
    <w:rsid w:val="00C36279"/>
    <w:rsid w:val="00CA1E3C"/>
    <w:rsid w:val="00D25A87"/>
    <w:rsid w:val="00D755C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D928F"/>
  <w15:docId w15:val="{A095F12A-C797-40B0-B1C5-97E4F67B3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19034</dc:creator>
  <cp:lastModifiedBy>19034</cp:lastModifiedBy>
  <cp:revision>2</cp:revision>
  <dcterms:created xsi:type="dcterms:W3CDTF">2021-05-11T01:24:00Z</dcterms:created>
  <dcterms:modified xsi:type="dcterms:W3CDTF">2021-05-11T01:24:00Z</dcterms:modified>
</cp:coreProperties>
</file>